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Morocco</w:t>
      </w:r>
      <w:r>
        <w:t xml:space="preserve"> </w:t>
      </w:r>
      <w:r>
        <w:t xml:space="preserve">Casablanca</w:t>
      </w:r>
    </w:p>
    <w:p>
      <w:pPr>
        <w:pStyle w:val="FirstParagraph"/>
      </w:pPr>
      <w:r>
        <w:t xml:space="preserve">[Your Full Name]</w:t>
      </w:r>
    </w:p>
    <w:p>
      <w:pPr>
        <w:pStyle w:val="BodyText"/>
      </w:pPr>
      <w:r>
        <w:t xml:space="preserve">[Your Address]</w:t>
      </w:r>
    </w:p>
    <w:p>
      <w:pPr>
        <w:pStyle w:val="BodyText"/>
      </w:pPr>
      <w:r>
        <w:t xml:space="preserve">Casablanca, Morocco</w:t>
      </w:r>
    </w:p>
    <w:p>
      <w:pPr>
        <w:pStyle w:val="BodyText"/>
      </w:pPr>
      <w:r>
        <w:t xml:space="preserve">[Email Address] |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asablanca, Morocco</w:t>
      </w:r>
    </w:p>
    <w:bookmarkStart w:id="20" w:name="X00ffd40f1fdd16c1bcdbbe08cf8c9bd9ac82e53"/>
    <w:p>
      <w:pPr>
        <w:pStyle w:val="Heading1"/>
      </w:pPr>
      <w:r>
        <w:t xml:space="preserve">Internship Application Letter for Editor Position</w:t>
      </w:r>
    </w:p>
    <w:p>
      <w:pPr>
        <w:pStyle w:val="FirstParagraph"/>
      </w:pPr>
      <w:r>
        <w:t xml:space="preserve">Dear Hiring Manager,</w:t>
      </w:r>
    </w:p>
    <w:p>
      <w:pPr>
        <w:pStyle w:val="BodyText"/>
      </w:pPr>
      <w:r>
        <w:t xml:space="preserve">As I submit this Internship Application Letter for the Editorial Intern position at your esteemed organization in Morocco Casablanca, I am filled with profound enthusiasm for the opportunity to contribute to your team’s mission of shaping compelling narratives within one of North Africa’s most dynamic media landscapes. Having closely followed your publications’ evolution in Morocco Casablanca—from innovative digital platforms to impactful print magazines—I am confident that my academic foundation, linguistic versatility, and passion for editorial excellence align precisely with the vision you cultivate. This Internship Application Letter represents not merely a formal submission but a heartfelt declaration of my commitment to growing as an Editor within the vibrant cultural ecosystem of Morocco Casablanca.</w:t>
      </w:r>
    </w:p>
    <w:p>
      <w:pPr>
        <w:pStyle w:val="BodyText"/>
      </w:pPr>
      <w:r>
        <w:t xml:space="preserve">My academic journey at Mohammed V University in Rabat, where I majored in Arabic and International Communications with a 3.8 GPA, has provided me with rigorous training in editorial processes across multilingual contexts. Courses such as "Advanced Copy Editing Techniques," "Cultural Translation Studies," and "Digital Content Strategy" equipped me with technical skills including grammar precision, fact-checking protocols, and CMS navigation (WordPress, Drupal). However, what truly distinguishes my approach is my immersion in Morocco’s linguistic tapestry: I am fluent in Arabic (Mandarin) and English with professional proficiency in French—a critical asset for editorial teams operating across North Africa. During a semester abroad at Université Hassan II Casablanca, I contributed to the university’s Arabic-language magazine "Al-Mustakbal," where I edited 15+ feature articles on Casablanca’s urban development while collaborating with photographers and designers. This experience taught me that effective editing transcends grammar—it involves understanding cultural nuance, ethical storytelling, and audience engagement in Morocco Casablanca’s unique socio-economic context.</w:t>
      </w:r>
    </w:p>
    <w:p>
      <w:pPr>
        <w:pStyle w:val="BodyText"/>
      </w:pPr>
      <w:r>
        <w:t xml:space="preserve">What excites me most about this Editor internship in Morocco Casablanca is the chance to bridge traditional publishing wisdom with contemporary digital innovation. I have meticulously studied your recent campaigns on sustainable tourism in the Casablanca region and noted how you seamlessly integrated local narratives with global audiences—exactly the type of work I aspire to advance. My previous role as a content editor for "Tribune de la Jeunesse," a youth-focused platform based in Marrakech, involved curating 30+ monthly articles on social issues while maintaining strict editorial standards. I mastered tools like Adobe InDesign for layout refinement and Grammarly for consistency checks, but more importantly, I learned to identify stories that resonate with Moroccan readers—whether discussing the medina’s heritage or Casablanca’s startup boom. This internship represents a strategic step toward specializing in editorial leadership where language isn’t just a medium but a bridge between cultures.</w:t>
      </w:r>
    </w:p>
    <w:p>
      <w:pPr>
        <w:pStyle w:val="BodyText"/>
      </w:pPr>
      <w:r>
        <w:t xml:space="preserve">Why Morocco Casablanca specifically? The city isn’t merely my home; it’s the pulsating heart of Morocco’s media revolution. As someone who has navigated its bustling streets—from the historic Habous district to the modern business hubs of Marina and Ain Diab—I understand how editorial work in this context requires sensitivity to both tradition and transformation. Casablanca’s blend of French colonial architecture, Arab-Andalusian culture, and African influences creates a rich editorial canvas that demands nuanced storytelling. In my Internship Application Letter, I emphasize that I don’t just want to learn editing—I want to learn it within the very environment where the stories take root. For example, when covering Casablanca’s evolving film industry (a sector your company has championed), I’d leverage my familiarity with local dialects and cultural references to ensure authenticity. This isn’t theoretical for me; it’s lived experience.</w:t>
      </w:r>
    </w:p>
    <w:p>
      <w:pPr>
        <w:pStyle w:val="BodyText"/>
      </w:pPr>
      <w:r>
        <w:t xml:space="preserve">My editorial philosophy centers on three pillars: accuracy as an act of respect, clarity as empowerment, and innovation as necessity. In Morocco Casablanca, where misinformation spreads rapidly through social media but trust in quality journalism remains vital, I believe editors must be guardians of truth while staying agile. During a volunteer project with "Cité des Jeunes," I co-edited a community guide for refugees in Casablanca’s Sidi Moumen neighborhood—translating complex legal terms into accessible Arabic/French while preserving dignity. This taught me that an Editor’s role extends beyond the page; it’s about creating spaces where voices matter. I am eager to apply this mindset at your organization, whether refining copy for your digital newsletters or assisting in editorial strategy sessions focused on Morocco Casablanca’s youth demographic.</w:t>
      </w:r>
    </w:p>
    <w:p>
      <w:pPr>
        <w:pStyle w:val="BodyText"/>
      </w:pPr>
      <w:r>
        <w:t xml:space="preserve">Furthermore, I’ve prepared a portfolio showcasing my editorial work, including a feature on Casablanca’s rising café culture (published in "Al Ahdath") and an infographic series on sustainable fashion for Moroccan designers. These projects reflect my ability to adapt tone—from academic rigor for university publications to engaging social media content. I am particularly drawn to your recent collaboration with the Casablanca Film Festival, where editorial storytelling amplified local filmmakers’ voices. As an Editor intern, I would bring proactive suggestions like developing a "Casablanca Creative Voices" segment or optimizing SEO for regional keywords in Arabic—strategies that align with your growth in Morocco’s digital space.</w:t>
      </w:r>
    </w:p>
    <w:p>
      <w:pPr>
        <w:pStyle w:val="BodyText"/>
      </w:pPr>
      <w:r>
        <w:t xml:space="preserve">I recognize that this internship is a mutual investment. While I offer my dedication to learning and contributing from day one, I also seek to absorb the wisdom of seasoned editors who navigate Morocco Casablanca’s evolving media terrain. Your team’s emphasis on mentorship—evident in your previous intern testimonials—is exactly what fuels my ambition to become a leader who elevates Moroccan narratives globally. I am available for an interview at your earliest convenience and would welcome the chance to discuss how my skills in multilingual editing, cultural insight, and digital strategy can support your editorial goals in Morocco Casablanca.</w:t>
      </w:r>
    </w:p>
    <w:p>
      <w:pPr>
        <w:pStyle w:val="BodyText"/>
      </w:pPr>
      <w:r>
        <w:t xml:space="preserve">Thank you for considering this Internship Application Letter. I have attached my resume, portfolio samples, and a letter of recommendation from Professor Amal El Moudani (Director of the University’s Media Studies Department). I look forward to contributing to the legacy of excellence your organization upholds in Morocco Casablanca—and perhaps one day helping shape its next chapter as a full-time Editor.</w:t>
      </w:r>
    </w:p>
    <w:p>
      <w:pPr>
        <w:pStyle w:val="BodyText"/>
      </w:pPr>
      <w:r>
        <w:t xml:space="preserve">Sincerely,</w:t>
      </w:r>
    </w:p>
    <w:p>
      <w:pPr>
        <w:pStyle w:val="BodyText"/>
      </w:pPr>
      <w:r>
        <w:t xml:space="preserve">[Your Full Name]</w:t>
      </w:r>
    </w:p>
    <w:p>
      <w:pPr>
        <w:pStyle w:val="BodyText"/>
      </w:pPr>
      <w:r>
        <w:t xml:space="preserve">Student, Arabic &amp; International Communications</w:t>
      </w:r>
    </w:p>
    <w:p>
      <w:pPr>
        <w:pStyle w:val="BodyText"/>
      </w:pPr>
      <w:r>
        <w:t xml:space="preserve">Mohammed V University, Rabat</w:t>
      </w:r>
    </w:p>
    <w:p>
      <w:pPr>
        <w:pStyle w:val="BodyText"/>
      </w:pPr>
      <w:r>
        <w:t xml:space="preserve">This Internship Application Letter is approximately 920 words, specifically crafted for the Editor position in Morocco Casablanca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in Morocco Casablanca</dc:title>
  <dc:creator/>
  <dc:language>en</dc:language>
  <cp:keywords/>
  <dcterms:created xsi:type="dcterms:W3CDTF">2025-12-08T04:39:25Z</dcterms:created>
  <dcterms:modified xsi:type="dcterms:W3CDTF">2025-12-08T04:39:25Z</dcterms:modified>
</cp:coreProperties>
</file>

<file path=docProps/custom.xml><?xml version="1.0" encoding="utf-8"?>
<Properties xmlns="http://schemas.openxmlformats.org/officeDocument/2006/custom-properties" xmlns:vt="http://schemas.openxmlformats.org/officeDocument/2006/docPropsVTypes"/>
</file>